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B3520" w14:textId="65C0D090" w:rsidR="00290650" w:rsidRPr="00290650" w:rsidRDefault="00630246" w:rsidP="009225C3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(TEMPLATE) </w:t>
      </w:r>
      <w:r w:rsidR="00290650" w:rsidRPr="00290650">
        <w:rPr>
          <w:rFonts w:ascii="Times New Roman" w:hAnsi="Times New Roman" w:cs="Times New Roman"/>
          <w:sz w:val="40"/>
          <w:szCs w:val="40"/>
        </w:rPr>
        <w:t>Title of your Paper</w:t>
      </w:r>
    </w:p>
    <w:p w14:paraId="2851D6CE" w14:textId="77777777" w:rsidR="00290650" w:rsidRPr="00351BE0" w:rsidRDefault="00290650" w:rsidP="00290650">
      <w:pPr>
        <w:pStyle w:val="ALISETitle"/>
      </w:pPr>
    </w:p>
    <w:p w14:paraId="66AA6FEE" w14:textId="77777777" w:rsidR="00290650" w:rsidRPr="00C94F74" w:rsidRDefault="00290650" w:rsidP="00290650">
      <w:pPr>
        <w:jc w:val="center"/>
        <w:rPr>
          <w:rFonts w:ascii="Times New Roman" w:hAnsi="Times New Roman" w:cs="Times New Roman"/>
          <w:sz w:val="24"/>
          <w:szCs w:val="24"/>
        </w:rPr>
      </w:pPr>
      <w:r w:rsidRPr="00C94F74">
        <w:rPr>
          <w:rFonts w:ascii="Times New Roman" w:hAnsi="Times New Roman" w:cs="Times New Roman"/>
          <w:sz w:val="24"/>
          <w:szCs w:val="24"/>
        </w:rPr>
        <w:t xml:space="preserve">FirstName </w:t>
      </w:r>
      <w:proofErr w:type="spellStart"/>
      <w:r w:rsidRPr="00C94F74">
        <w:rPr>
          <w:rFonts w:ascii="Times New Roman" w:hAnsi="Times New Roman" w:cs="Times New Roman"/>
          <w:sz w:val="24"/>
          <w:szCs w:val="24"/>
        </w:rPr>
        <w:t>LastName</w:t>
      </w:r>
      <w:r w:rsidRPr="00C94F74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C94F74">
        <w:rPr>
          <w:rFonts w:ascii="Times New Roman" w:hAnsi="Times New Roman" w:cs="Times New Roman"/>
          <w:sz w:val="24"/>
          <w:szCs w:val="24"/>
        </w:rPr>
        <w:t xml:space="preserve"> and FirstName </w:t>
      </w:r>
      <w:proofErr w:type="spellStart"/>
      <w:r w:rsidRPr="00C94F74">
        <w:rPr>
          <w:rFonts w:ascii="Times New Roman" w:hAnsi="Times New Roman" w:cs="Times New Roman"/>
          <w:sz w:val="24"/>
          <w:szCs w:val="24"/>
        </w:rPr>
        <w:t>LastName</w:t>
      </w:r>
      <w:r w:rsidRPr="00C94F74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Pr="00C94F7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94E829" w14:textId="77777777" w:rsidR="00290650" w:rsidRPr="00C94F74" w:rsidRDefault="00290650" w:rsidP="00290650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C94F74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C94F74">
        <w:rPr>
          <w:rFonts w:ascii="Times New Roman" w:hAnsi="Times New Roman" w:cs="Times New Roman"/>
          <w:sz w:val="24"/>
          <w:szCs w:val="24"/>
        </w:rPr>
        <w:t>Affiliation</w:t>
      </w:r>
      <w:proofErr w:type="spellEnd"/>
      <w:r w:rsidRPr="00C94F74">
        <w:rPr>
          <w:rFonts w:ascii="Times New Roman" w:hAnsi="Times New Roman" w:cs="Times New Roman"/>
          <w:sz w:val="24"/>
          <w:szCs w:val="24"/>
        </w:rPr>
        <w:t>, Country (Please spell out affiliation and abbreviate country)</w:t>
      </w:r>
    </w:p>
    <w:p w14:paraId="729B398B" w14:textId="77777777" w:rsidR="00290650" w:rsidRPr="00C94F74" w:rsidRDefault="00290650" w:rsidP="00290650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C94F74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C94F74">
        <w:rPr>
          <w:rFonts w:ascii="Times New Roman" w:hAnsi="Times New Roman" w:cs="Times New Roman"/>
          <w:sz w:val="24"/>
          <w:szCs w:val="24"/>
        </w:rPr>
        <w:t>Affiliation</w:t>
      </w:r>
      <w:proofErr w:type="spellEnd"/>
      <w:r w:rsidRPr="00C94F74">
        <w:rPr>
          <w:rFonts w:ascii="Times New Roman" w:hAnsi="Times New Roman" w:cs="Times New Roman"/>
          <w:sz w:val="24"/>
          <w:szCs w:val="24"/>
        </w:rPr>
        <w:t>, Country (Please spell out affiliation and abbreviate country)</w:t>
      </w:r>
    </w:p>
    <w:p w14:paraId="47FB82BB" w14:textId="77777777" w:rsidR="00290650" w:rsidRPr="00C94F74" w:rsidRDefault="00290650" w:rsidP="00290650">
      <w:pPr>
        <w:jc w:val="center"/>
        <w:rPr>
          <w:rFonts w:ascii="Times New Roman" w:hAnsi="Times New Roman" w:cs="Times New Roman"/>
          <w:sz w:val="24"/>
          <w:szCs w:val="24"/>
        </w:rPr>
      </w:pPr>
      <w:r w:rsidRPr="00C94F74">
        <w:rPr>
          <w:rFonts w:ascii="Times New Roman" w:hAnsi="Times New Roman" w:cs="Times New Roman"/>
          <w:sz w:val="24"/>
          <w:szCs w:val="24"/>
        </w:rPr>
        <w:t>email@email.edu, email@email.edu</w:t>
      </w:r>
    </w:p>
    <w:p w14:paraId="16D315E1" w14:textId="77777777" w:rsidR="00290650" w:rsidRPr="00C94F74" w:rsidRDefault="00290650" w:rsidP="0029065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AFB1954" w14:textId="77777777" w:rsidR="00290650" w:rsidRPr="00C94F74" w:rsidRDefault="00290650" w:rsidP="00290650">
      <w:pPr>
        <w:pStyle w:val="Heading1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94F74">
        <w:rPr>
          <w:rFonts w:ascii="Times New Roman" w:hAnsi="Times New Roman" w:cs="Times New Roman"/>
          <w:sz w:val="24"/>
          <w:szCs w:val="24"/>
        </w:rPr>
        <w:t>ABSTRACT</w:t>
      </w:r>
    </w:p>
    <w:p w14:paraId="4E077505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51F442A" w14:textId="6035E5DF" w:rsidR="00290650" w:rsidRDefault="00E16EE9" w:rsidP="00E16EE9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16EE9">
        <w:rPr>
          <w:rFonts w:ascii="Times New Roman" w:hAnsi="Times New Roman" w:cs="Times New Roman"/>
          <w:sz w:val="24"/>
          <w:szCs w:val="24"/>
        </w:rPr>
        <w:t xml:space="preserve">This is your abstract text. Abstracts should </w:t>
      </w:r>
      <w:r w:rsidR="00630E53">
        <w:rPr>
          <w:rFonts w:ascii="Times New Roman" w:hAnsi="Times New Roman" w:cs="Times New Roman"/>
          <w:sz w:val="24"/>
          <w:szCs w:val="24"/>
        </w:rPr>
        <w:t>no more than 150</w:t>
      </w:r>
      <w:r w:rsidRPr="00E16EE9">
        <w:rPr>
          <w:rFonts w:ascii="Times New Roman" w:hAnsi="Times New Roman" w:cs="Times New Roman"/>
          <w:sz w:val="24"/>
          <w:szCs w:val="24"/>
        </w:rPr>
        <w:t xml:space="preserve"> words in length. Please use Times New Roman, single-spaced, and indent the first line by 0.5 inches.</w:t>
      </w:r>
    </w:p>
    <w:p w14:paraId="1E5B3AF6" w14:textId="77777777" w:rsidR="00E16EE9" w:rsidRPr="00C94F74" w:rsidRDefault="00E16EE9" w:rsidP="00E16EE9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1B86A22D" w14:textId="77777777" w:rsidR="00290650" w:rsidRPr="00C94F74" w:rsidRDefault="00290650" w:rsidP="00290650">
      <w:pPr>
        <w:spacing w:line="240" w:lineRule="auto"/>
        <w:contextualSpacing/>
        <w:rPr>
          <w:rFonts w:ascii="Times New Roman" w:eastAsiaTheme="majorEastAsia" w:hAnsi="Times New Roman" w:cs="Times New Roman"/>
          <w:b/>
          <w:sz w:val="24"/>
          <w:szCs w:val="24"/>
        </w:rPr>
      </w:pPr>
      <w:r w:rsidRPr="00C94F74">
        <w:rPr>
          <w:rFonts w:ascii="Times New Roman" w:eastAsiaTheme="majorEastAsia" w:hAnsi="Times New Roman" w:cs="Times New Roman"/>
          <w:b/>
          <w:sz w:val="24"/>
          <w:szCs w:val="24"/>
        </w:rPr>
        <w:t>ALISE RESEARCH TAXONOMY TOPICS</w:t>
      </w:r>
    </w:p>
    <w:p w14:paraId="1708648D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80644A6" w14:textId="77777777" w:rsidR="00290650" w:rsidRPr="00C94F74" w:rsidRDefault="00290650" w:rsidP="00290650">
      <w:pPr>
        <w:adjustRightInd w:val="0"/>
        <w:rPr>
          <w:rFonts w:ascii="Times New Roman" w:hAnsi="Times New Roman" w:cs="Times New Roman"/>
          <w:sz w:val="24"/>
          <w:szCs w:val="24"/>
        </w:rPr>
      </w:pPr>
      <w:r w:rsidRPr="00C94F74">
        <w:rPr>
          <w:rFonts w:ascii="Times New Roman" w:hAnsi="Times New Roman" w:cs="Times New Roman"/>
          <w:sz w:val="24"/>
          <w:szCs w:val="24"/>
        </w:rPr>
        <w:t>topic1; topic2; topic3; topic4; topic5.</w:t>
      </w:r>
    </w:p>
    <w:p w14:paraId="63845C75" w14:textId="77777777" w:rsidR="00290650" w:rsidRPr="00C94F74" w:rsidRDefault="00290650" w:rsidP="00290650">
      <w:pPr>
        <w:rPr>
          <w:rFonts w:ascii="Times New Roman" w:hAnsi="Times New Roman" w:cs="Times New Roman"/>
          <w:sz w:val="24"/>
          <w:szCs w:val="24"/>
        </w:rPr>
      </w:pPr>
    </w:p>
    <w:p w14:paraId="67DBF1A2" w14:textId="77777777" w:rsidR="00290650" w:rsidRPr="00C94F74" w:rsidRDefault="00290650" w:rsidP="00290650">
      <w:pPr>
        <w:adjustRightInd w:val="0"/>
        <w:spacing w:after="0" w:line="240" w:lineRule="auto"/>
        <w:rPr>
          <w:rFonts w:ascii="Times New Roman" w:eastAsiaTheme="majorEastAsia" w:hAnsi="Times New Roman" w:cs="Times New Roman"/>
          <w:b/>
          <w:sz w:val="24"/>
          <w:szCs w:val="24"/>
        </w:rPr>
      </w:pPr>
      <w:r w:rsidRPr="00C94F74">
        <w:rPr>
          <w:rFonts w:ascii="Times New Roman" w:eastAsiaTheme="majorEastAsia" w:hAnsi="Times New Roman" w:cs="Times New Roman"/>
          <w:b/>
          <w:sz w:val="24"/>
          <w:szCs w:val="24"/>
        </w:rPr>
        <w:t>AUTHOR KEYWORDS</w:t>
      </w:r>
    </w:p>
    <w:p w14:paraId="7BD1BABA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7F55A79" w14:textId="77777777" w:rsidR="00290650" w:rsidRPr="00C94F74" w:rsidRDefault="00290650" w:rsidP="00290650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 w:rsidRPr="00C94F74">
        <w:rPr>
          <w:rFonts w:ascii="Times New Roman" w:hAnsi="Times New Roman" w:cs="Times New Roman"/>
          <w:sz w:val="24"/>
          <w:szCs w:val="24"/>
        </w:rPr>
        <w:t>keyword1; keyword2; keyword3; keyword4; keyword5.</w:t>
      </w:r>
    </w:p>
    <w:p w14:paraId="5A9C92D2" w14:textId="77777777" w:rsidR="00290650" w:rsidRPr="00C94F74" w:rsidRDefault="00290650" w:rsidP="00290650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14:paraId="43B96B57" w14:textId="77777777" w:rsidR="00290650" w:rsidRPr="00C94F74" w:rsidRDefault="00290650" w:rsidP="00290650">
      <w:pPr>
        <w:pStyle w:val="Heading1"/>
        <w:adjustRightInd w:val="0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r w:rsidRPr="00C94F74">
        <w:rPr>
          <w:rFonts w:ascii="Times New Roman" w:hAnsi="Times New Roman" w:cs="Times New Roman"/>
          <w:sz w:val="24"/>
          <w:szCs w:val="24"/>
        </w:rPr>
        <w:t xml:space="preserve">SECTION 1 </w:t>
      </w:r>
    </w:p>
    <w:p w14:paraId="3B57B568" w14:textId="77777777" w:rsidR="00290650" w:rsidRPr="00C94F74" w:rsidRDefault="00290650" w:rsidP="00290650">
      <w:pPr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2ED73797" w14:textId="77777777" w:rsidR="00290650" w:rsidRPr="00C94F74" w:rsidRDefault="00290650" w:rsidP="00290650">
      <w:pPr>
        <w:adjustRightInd w:val="0"/>
        <w:ind w:firstLine="720"/>
        <w:rPr>
          <w:rFonts w:ascii="Times New Roman" w:hAnsi="Times New Roman" w:cs="Times New Roman"/>
          <w:sz w:val="24"/>
          <w:szCs w:val="24"/>
        </w:rPr>
      </w:pPr>
      <w:r w:rsidRPr="00C94F74">
        <w:rPr>
          <w:rFonts w:ascii="Times New Roman" w:hAnsi="Times New Roman" w:cs="Times New Roman"/>
          <w:sz w:val="24"/>
          <w:szCs w:val="24"/>
        </w:rPr>
        <w:t>This is your text. Papers should be 2000-2500 words in length excluding references. Any tables, figures, or other graphics should be embedded in the document.</w:t>
      </w:r>
    </w:p>
    <w:p w14:paraId="117C6969" w14:textId="77777777" w:rsidR="00290650" w:rsidRPr="00C94F74" w:rsidRDefault="00290650" w:rsidP="00290650">
      <w:pPr>
        <w:spacing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6CE4948B" w14:textId="77777777" w:rsidR="00290650" w:rsidRPr="00C94F74" w:rsidRDefault="00290650" w:rsidP="00290650">
      <w:pPr>
        <w:pStyle w:val="Heading1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94F74">
        <w:rPr>
          <w:rFonts w:ascii="Times New Roman" w:hAnsi="Times New Roman" w:cs="Times New Roman"/>
          <w:sz w:val="24"/>
          <w:szCs w:val="24"/>
        </w:rPr>
        <w:t xml:space="preserve">SECTION 2 </w:t>
      </w:r>
    </w:p>
    <w:p w14:paraId="18238991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94F74">
        <w:rPr>
          <w:rFonts w:ascii="Times New Roman" w:hAnsi="Times New Roman" w:cs="Times New Roman"/>
          <w:sz w:val="24"/>
          <w:szCs w:val="24"/>
        </w:rPr>
        <w:tab/>
      </w:r>
    </w:p>
    <w:p w14:paraId="266136E6" w14:textId="77777777" w:rsidR="00290650" w:rsidRPr="00C94F74" w:rsidRDefault="00290650" w:rsidP="00290650">
      <w:pPr>
        <w:spacing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94F74">
        <w:rPr>
          <w:rFonts w:ascii="Times New Roman" w:hAnsi="Times New Roman" w:cs="Times New Roman"/>
          <w:sz w:val="24"/>
          <w:szCs w:val="24"/>
        </w:rPr>
        <w:t xml:space="preserve">This is your text. </w:t>
      </w:r>
    </w:p>
    <w:p w14:paraId="7A83EA5F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1C33007" w14:textId="77777777" w:rsidR="00290650" w:rsidRPr="00C94F74" w:rsidRDefault="00290650" w:rsidP="00290650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C94F74">
        <w:rPr>
          <w:rFonts w:ascii="Times New Roman" w:hAnsi="Times New Roman" w:cs="Times New Roman"/>
          <w:sz w:val="24"/>
          <w:szCs w:val="24"/>
        </w:rPr>
        <w:lastRenderedPageBreak/>
        <w:t xml:space="preserve">This is your subheading. </w:t>
      </w:r>
    </w:p>
    <w:p w14:paraId="28165D94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D10B2DB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94F74">
        <w:rPr>
          <w:rFonts w:ascii="Times New Roman" w:hAnsi="Times New Roman" w:cs="Times New Roman"/>
          <w:sz w:val="24"/>
          <w:szCs w:val="24"/>
        </w:rPr>
        <w:tab/>
        <w:t>This is your text.</w:t>
      </w:r>
      <w:r w:rsidRPr="00C94F74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04AA6F54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C94F74">
        <w:rPr>
          <w:rFonts w:ascii="Times New Roman" w:hAnsi="Times New Roman" w:cs="Times New Roman"/>
          <w:b/>
          <w:bCs/>
          <w:sz w:val="24"/>
          <w:szCs w:val="24"/>
        </w:rPr>
        <w:t>Table 1</w:t>
      </w:r>
    </w:p>
    <w:p w14:paraId="197D8F0F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C94F74">
        <w:rPr>
          <w:rFonts w:ascii="Times New Roman" w:hAnsi="Times New Roman" w:cs="Times New Roman"/>
          <w:i/>
          <w:iCs/>
          <w:sz w:val="24"/>
          <w:szCs w:val="24"/>
        </w:rPr>
        <w:t>Table Title</w:t>
      </w:r>
    </w:p>
    <w:p w14:paraId="00E5E601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W w:w="5451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88"/>
        <w:gridCol w:w="1277"/>
        <w:gridCol w:w="1543"/>
        <w:gridCol w:w="1543"/>
      </w:tblGrid>
      <w:tr w:rsidR="00290650" w:rsidRPr="00C94F74" w14:paraId="62C20E79" w14:textId="77777777" w:rsidTr="00A20BCD">
        <w:trPr>
          <w:trHeight w:val="197"/>
          <w:jc w:val="center"/>
        </w:trPr>
        <w:tc>
          <w:tcPr>
            <w:tcW w:w="1088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</w:tcPr>
          <w:p w14:paraId="0EB566A5" w14:textId="77777777" w:rsidR="00290650" w:rsidRPr="00C94F74" w:rsidRDefault="00290650" w:rsidP="00A20BC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602F76D9" w14:textId="77777777" w:rsidR="00290650" w:rsidRPr="00C94F74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Column heading</w:t>
            </w:r>
          </w:p>
        </w:tc>
        <w:tc>
          <w:tcPr>
            <w:tcW w:w="1543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17EF3CF0" w14:textId="77777777" w:rsidR="00290650" w:rsidRPr="00C94F74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Column heading</w:t>
            </w:r>
          </w:p>
        </w:tc>
        <w:tc>
          <w:tcPr>
            <w:tcW w:w="1543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</w:tcPr>
          <w:p w14:paraId="500173BE" w14:textId="77777777" w:rsidR="00290650" w:rsidRPr="00C94F74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Column heading</w:t>
            </w:r>
          </w:p>
        </w:tc>
      </w:tr>
      <w:tr w:rsidR="00290650" w:rsidRPr="00C94F74" w14:paraId="0A8A78D4" w14:textId="77777777" w:rsidTr="00A20BCD">
        <w:trPr>
          <w:trHeight w:val="206"/>
          <w:jc w:val="center"/>
        </w:trPr>
        <w:tc>
          <w:tcPr>
            <w:tcW w:w="1088" w:type="dxa"/>
            <w:vAlign w:val="center"/>
          </w:tcPr>
          <w:p w14:paraId="49B2189D" w14:textId="77777777" w:rsidR="00290650" w:rsidRPr="00C94F74" w:rsidRDefault="00290650" w:rsidP="00A20BC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Row 1</w:t>
            </w:r>
          </w:p>
        </w:tc>
        <w:tc>
          <w:tcPr>
            <w:tcW w:w="1277" w:type="dxa"/>
            <w:vAlign w:val="center"/>
          </w:tcPr>
          <w:p w14:paraId="50672503" w14:textId="77777777" w:rsidR="00290650" w:rsidRPr="00C94F74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0.3013</w:t>
            </w:r>
          </w:p>
        </w:tc>
        <w:tc>
          <w:tcPr>
            <w:tcW w:w="1543" w:type="dxa"/>
            <w:vAlign w:val="center"/>
          </w:tcPr>
          <w:p w14:paraId="2003C619" w14:textId="77777777" w:rsidR="00290650" w:rsidRPr="00C94F74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0.243315</w:t>
            </w:r>
          </w:p>
        </w:tc>
        <w:tc>
          <w:tcPr>
            <w:tcW w:w="1543" w:type="dxa"/>
          </w:tcPr>
          <w:p w14:paraId="4BD37709" w14:textId="77777777" w:rsidR="00290650" w:rsidRPr="00C94F74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0.245666</w:t>
            </w:r>
          </w:p>
        </w:tc>
      </w:tr>
      <w:tr w:rsidR="00290650" w:rsidRPr="00C94F74" w14:paraId="2C87D48D" w14:textId="77777777" w:rsidTr="00A20BCD">
        <w:trPr>
          <w:trHeight w:val="206"/>
          <w:jc w:val="center"/>
        </w:trPr>
        <w:tc>
          <w:tcPr>
            <w:tcW w:w="1088" w:type="dxa"/>
            <w:vAlign w:val="center"/>
          </w:tcPr>
          <w:p w14:paraId="7D4A0759" w14:textId="77777777" w:rsidR="00290650" w:rsidRPr="00C94F74" w:rsidRDefault="00290650" w:rsidP="00A20BC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Row 2</w:t>
            </w:r>
          </w:p>
        </w:tc>
        <w:tc>
          <w:tcPr>
            <w:tcW w:w="1277" w:type="dxa"/>
            <w:vAlign w:val="center"/>
          </w:tcPr>
          <w:p w14:paraId="1C08D33A" w14:textId="77777777" w:rsidR="00290650" w:rsidRPr="00C94F74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0.0005445</w:t>
            </w:r>
          </w:p>
        </w:tc>
        <w:tc>
          <w:tcPr>
            <w:tcW w:w="1543" w:type="dxa"/>
            <w:vAlign w:val="center"/>
          </w:tcPr>
          <w:p w14:paraId="199C0F25" w14:textId="77777777" w:rsidR="00290650" w:rsidRPr="00C94F74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0.7030842</w:t>
            </w:r>
          </w:p>
        </w:tc>
        <w:tc>
          <w:tcPr>
            <w:tcW w:w="1543" w:type="dxa"/>
          </w:tcPr>
          <w:p w14:paraId="12FDC554" w14:textId="77777777" w:rsidR="00290650" w:rsidRPr="00C94F74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0.9876</w:t>
            </w:r>
          </w:p>
        </w:tc>
      </w:tr>
      <w:tr w:rsidR="00290650" w:rsidRPr="00C94F74" w14:paraId="4E842A17" w14:textId="77777777" w:rsidTr="00A20BCD">
        <w:trPr>
          <w:trHeight w:val="206"/>
          <w:jc w:val="center"/>
        </w:trPr>
        <w:tc>
          <w:tcPr>
            <w:tcW w:w="1088" w:type="dxa"/>
            <w:vAlign w:val="center"/>
          </w:tcPr>
          <w:p w14:paraId="71F1DF11" w14:textId="77777777" w:rsidR="00290650" w:rsidRPr="00C94F74" w:rsidRDefault="00290650" w:rsidP="00A20BC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Row 3</w:t>
            </w:r>
          </w:p>
        </w:tc>
        <w:tc>
          <w:tcPr>
            <w:tcW w:w="1277" w:type="dxa"/>
            <w:vAlign w:val="center"/>
          </w:tcPr>
          <w:p w14:paraId="670771B4" w14:textId="77777777" w:rsidR="00290650" w:rsidRPr="00C94F74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 xml:space="preserve">   0.05895</w:t>
            </w:r>
          </w:p>
        </w:tc>
        <w:tc>
          <w:tcPr>
            <w:tcW w:w="1543" w:type="dxa"/>
            <w:vAlign w:val="center"/>
          </w:tcPr>
          <w:p w14:paraId="23A20133" w14:textId="77777777" w:rsidR="00290650" w:rsidRPr="00C94F74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0.4292313</w:t>
            </w:r>
          </w:p>
        </w:tc>
        <w:tc>
          <w:tcPr>
            <w:tcW w:w="1543" w:type="dxa"/>
          </w:tcPr>
          <w:p w14:paraId="1914D034" w14:textId="77777777" w:rsidR="00290650" w:rsidRPr="00C94F74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0.154677</w:t>
            </w:r>
          </w:p>
        </w:tc>
      </w:tr>
      <w:tr w:rsidR="00290650" w:rsidRPr="00C94F74" w14:paraId="4DDAFD69" w14:textId="77777777" w:rsidTr="00A20BCD">
        <w:trPr>
          <w:trHeight w:val="206"/>
          <w:jc w:val="center"/>
        </w:trPr>
        <w:tc>
          <w:tcPr>
            <w:tcW w:w="1088" w:type="dxa"/>
            <w:tcBorders>
              <w:bottom w:val="single" w:sz="12" w:space="0" w:color="auto"/>
            </w:tcBorders>
            <w:vAlign w:val="center"/>
          </w:tcPr>
          <w:p w14:paraId="3F4F8DF8" w14:textId="77777777" w:rsidR="00290650" w:rsidRPr="00C94F74" w:rsidRDefault="00290650" w:rsidP="00A20BC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Row 4</w:t>
            </w:r>
          </w:p>
        </w:tc>
        <w:tc>
          <w:tcPr>
            <w:tcW w:w="1277" w:type="dxa"/>
            <w:tcBorders>
              <w:bottom w:val="single" w:sz="12" w:space="0" w:color="auto"/>
            </w:tcBorders>
            <w:vAlign w:val="center"/>
          </w:tcPr>
          <w:p w14:paraId="6A064639" w14:textId="77777777" w:rsidR="00290650" w:rsidRPr="00C94F74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0.45678</w:t>
            </w:r>
          </w:p>
        </w:tc>
        <w:tc>
          <w:tcPr>
            <w:tcW w:w="1543" w:type="dxa"/>
            <w:tcBorders>
              <w:bottom w:val="single" w:sz="12" w:space="0" w:color="auto"/>
            </w:tcBorders>
            <w:vAlign w:val="center"/>
          </w:tcPr>
          <w:p w14:paraId="0DC0DE77" w14:textId="77777777" w:rsidR="00290650" w:rsidRPr="00C94F74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0.4292313</w:t>
            </w:r>
          </w:p>
        </w:tc>
        <w:tc>
          <w:tcPr>
            <w:tcW w:w="1543" w:type="dxa"/>
            <w:tcBorders>
              <w:bottom w:val="single" w:sz="12" w:space="0" w:color="auto"/>
            </w:tcBorders>
          </w:tcPr>
          <w:p w14:paraId="3B2321F8" w14:textId="77777777" w:rsidR="00290650" w:rsidRPr="00C94F74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4F74">
              <w:rPr>
                <w:rFonts w:ascii="Times New Roman" w:hAnsi="Times New Roman" w:cs="Times New Roman"/>
                <w:sz w:val="24"/>
                <w:szCs w:val="24"/>
              </w:rPr>
              <w:t>0.154677</w:t>
            </w:r>
          </w:p>
        </w:tc>
      </w:tr>
    </w:tbl>
    <w:p w14:paraId="65388893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4DC4AAA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2293EBD" w14:textId="77777777" w:rsidR="00290650" w:rsidRPr="00C94F74" w:rsidRDefault="00290650" w:rsidP="00290650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4F74">
        <w:rPr>
          <w:rFonts w:ascii="Times New Roman" w:hAnsi="Times New Roman" w:cs="Times New Roman"/>
          <w:b/>
          <w:bCs/>
          <w:sz w:val="24"/>
          <w:szCs w:val="24"/>
        </w:rPr>
        <w:t>Figure 1</w:t>
      </w:r>
    </w:p>
    <w:p w14:paraId="1358B07B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C94F74">
        <w:rPr>
          <w:rFonts w:ascii="Times New Roman" w:hAnsi="Times New Roman" w:cs="Times New Roman"/>
          <w:i/>
          <w:iCs/>
          <w:sz w:val="24"/>
          <w:szCs w:val="24"/>
        </w:rPr>
        <w:t>Figure Title</w:t>
      </w:r>
    </w:p>
    <w:p w14:paraId="4C770DAA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94F7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F480AD" wp14:editId="05F96C28">
                <wp:simplePos x="0" y="0"/>
                <wp:positionH relativeFrom="column">
                  <wp:posOffset>1778000</wp:posOffset>
                </wp:positionH>
                <wp:positionV relativeFrom="paragraph">
                  <wp:posOffset>170180</wp:posOffset>
                </wp:positionV>
                <wp:extent cx="2514600" cy="1003300"/>
                <wp:effectExtent l="0" t="0" r="1905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1003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62C97A" id="Rectangle 1" o:spid="_x0000_s1026" style="position:absolute;margin-left:140pt;margin-top:13.4pt;width:198pt;height:7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" fillcolor="#4472c4 [3204]" strokecolor="#1f3763 [1604]" strokeweight="1pt"/>
            </w:pict>
          </mc:Fallback>
        </mc:AlternateContent>
      </w:r>
    </w:p>
    <w:p w14:paraId="0E540854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8D042A0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898D23B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9C62709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1D432A6" w14:textId="77777777" w:rsidR="00290650" w:rsidRPr="00C94F74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4A7F4DB" w14:textId="77777777" w:rsidR="00290650" w:rsidRPr="00C94F74" w:rsidRDefault="00290650" w:rsidP="00290650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693446" w14:textId="77777777" w:rsidR="00290650" w:rsidRPr="00C94F74" w:rsidRDefault="00290650" w:rsidP="00290650">
      <w:pPr>
        <w:pStyle w:val="Heading1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1073C8C" w14:textId="77777777" w:rsidR="00290650" w:rsidRPr="00C94F74" w:rsidRDefault="00290650" w:rsidP="00290650">
      <w:pPr>
        <w:pStyle w:val="Heading1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94F74">
        <w:rPr>
          <w:rFonts w:ascii="Times New Roman" w:hAnsi="Times New Roman" w:cs="Times New Roman"/>
          <w:sz w:val="24"/>
          <w:szCs w:val="24"/>
        </w:rPr>
        <w:t>REFERENCES</w:t>
      </w:r>
    </w:p>
    <w:p w14:paraId="5DAA758A" w14:textId="77777777" w:rsidR="00290650" w:rsidRPr="00C94F74" w:rsidRDefault="00290650" w:rsidP="00290650">
      <w:pPr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6C0F30" w14:textId="77777777" w:rsidR="00290650" w:rsidRPr="00C94F74" w:rsidRDefault="00290650" w:rsidP="00290650">
      <w:pPr>
        <w:spacing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C94F74">
        <w:rPr>
          <w:rFonts w:ascii="Times New Roman" w:hAnsi="Times New Roman" w:cs="Times New Roman"/>
          <w:sz w:val="24"/>
          <w:szCs w:val="24"/>
        </w:rPr>
        <w:t xml:space="preserve">Edwards, M. M., &amp; Thornton, E. (2013). Library outreach: Introducing campus childcare providers to the academic library. </w:t>
      </w:r>
      <w:r w:rsidRPr="00C94F74">
        <w:rPr>
          <w:rFonts w:ascii="Times New Roman" w:hAnsi="Times New Roman" w:cs="Times New Roman"/>
          <w:i/>
          <w:sz w:val="24"/>
          <w:szCs w:val="24"/>
        </w:rPr>
        <w:t>Education Libraries</w:t>
      </w:r>
      <w:r w:rsidRPr="00C94F74">
        <w:rPr>
          <w:rFonts w:ascii="Times New Roman" w:hAnsi="Times New Roman" w:cs="Times New Roman"/>
          <w:sz w:val="24"/>
          <w:szCs w:val="24"/>
        </w:rPr>
        <w:t xml:space="preserve">, </w:t>
      </w:r>
      <w:r w:rsidRPr="00C94F74">
        <w:rPr>
          <w:rFonts w:ascii="Times New Roman" w:hAnsi="Times New Roman" w:cs="Times New Roman"/>
          <w:iCs/>
          <w:sz w:val="24"/>
          <w:szCs w:val="24"/>
        </w:rPr>
        <w:t>36</w:t>
      </w:r>
      <w:r w:rsidRPr="00C94F74">
        <w:rPr>
          <w:rFonts w:ascii="Times New Roman" w:hAnsi="Times New Roman" w:cs="Times New Roman"/>
          <w:sz w:val="24"/>
          <w:szCs w:val="24"/>
        </w:rPr>
        <w:t>(2), 4-16.</w:t>
      </w:r>
    </w:p>
    <w:p w14:paraId="1F8F9F66" w14:textId="77777777" w:rsidR="00290650" w:rsidRPr="00C94F74" w:rsidRDefault="00290650" w:rsidP="00290650">
      <w:pPr>
        <w:spacing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32D24483" w14:textId="77777777" w:rsidR="00290650" w:rsidRPr="00C94F74" w:rsidRDefault="00290650" w:rsidP="00290650">
      <w:pPr>
        <w:rPr>
          <w:rFonts w:ascii="Times New Roman" w:hAnsi="Times New Roman" w:cs="Times New Roman"/>
          <w:sz w:val="24"/>
          <w:szCs w:val="24"/>
        </w:rPr>
      </w:pPr>
    </w:p>
    <w:sectPr w:rsidR="00290650" w:rsidRPr="00C94F7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3DA4F" w14:textId="77777777" w:rsidR="00281562" w:rsidRDefault="00281562" w:rsidP="00296C7C">
      <w:pPr>
        <w:spacing w:after="0" w:line="240" w:lineRule="auto"/>
      </w:pPr>
      <w:r>
        <w:separator/>
      </w:r>
    </w:p>
  </w:endnote>
  <w:endnote w:type="continuationSeparator" w:id="0">
    <w:p w14:paraId="08B13863" w14:textId="77777777" w:rsidR="00281562" w:rsidRDefault="00281562" w:rsidP="00296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D364D" w14:textId="77777777" w:rsidR="00281562" w:rsidRDefault="00281562" w:rsidP="00296C7C">
      <w:pPr>
        <w:spacing w:after="0" w:line="240" w:lineRule="auto"/>
      </w:pPr>
      <w:r>
        <w:separator/>
      </w:r>
    </w:p>
  </w:footnote>
  <w:footnote w:type="continuationSeparator" w:id="0">
    <w:p w14:paraId="789DC643" w14:textId="77777777" w:rsidR="00281562" w:rsidRDefault="00281562" w:rsidP="00296C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1074C"/>
    <w:multiLevelType w:val="hybridMultilevel"/>
    <w:tmpl w:val="43822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64999"/>
    <w:multiLevelType w:val="multilevel"/>
    <w:tmpl w:val="6ADAC2BA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024D65"/>
    <w:multiLevelType w:val="hybridMultilevel"/>
    <w:tmpl w:val="C4FA5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A40597"/>
    <w:multiLevelType w:val="multilevel"/>
    <w:tmpl w:val="48A69B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360059465">
    <w:abstractNumId w:val="1"/>
  </w:num>
  <w:num w:numId="2" w16cid:durableId="1166432265">
    <w:abstractNumId w:val="4"/>
  </w:num>
  <w:num w:numId="3" w16cid:durableId="1121191530">
    <w:abstractNumId w:val="3"/>
  </w:num>
  <w:num w:numId="4" w16cid:durableId="777796195">
    <w:abstractNumId w:val="0"/>
  </w:num>
  <w:num w:numId="5" w16cid:durableId="8238613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jY1MTEzNjW0NDNT0lEKTi0uzszPAykwqwUAGMA5DywAAAA="/>
  </w:docVars>
  <w:rsids>
    <w:rsidRoot w:val="00517ED8"/>
    <w:rsid w:val="00026E76"/>
    <w:rsid w:val="0004106B"/>
    <w:rsid w:val="000443FA"/>
    <w:rsid w:val="000B16FE"/>
    <w:rsid w:val="000B6BED"/>
    <w:rsid w:val="000F229F"/>
    <w:rsid w:val="001174B1"/>
    <w:rsid w:val="00143277"/>
    <w:rsid w:val="00166C53"/>
    <w:rsid w:val="001925F1"/>
    <w:rsid w:val="001B2A13"/>
    <w:rsid w:val="00216E50"/>
    <w:rsid w:val="00245047"/>
    <w:rsid w:val="0024610D"/>
    <w:rsid w:val="00263360"/>
    <w:rsid w:val="00281562"/>
    <w:rsid w:val="00290650"/>
    <w:rsid w:val="0029477C"/>
    <w:rsid w:val="00296C7C"/>
    <w:rsid w:val="002A1E10"/>
    <w:rsid w:val="002E12B9"/>
    <w:rsid w:val="002E2A29"/>
    <w:rsid w:val="00321A61"/>
    <w:rsid w:val="00333452"/>
    <w:rsid w:val="00351BE0"/>
    <w:rsid w:val="003709FE"/>
    <w:rsid w:val="003C1634"/>
    <w:rsid w:val="003C4F35"/>
    <w:rsid w:val="003E58FA"/>
    <w:rsid w:val="00495F9C"/>
    <w:rsid w:val="004D47C3"/>
    <w:rsid w:val="004D67EB"/>
    <w:rsid w:val="004E5B29"/>
    <w:rsid w:val="00510C00"/>
    <w:rsid w:val="00517ED8"/>
    <w:rsid w:val="00534ADC"/>
    <w:rsid w:val="0054321E"/>
    <w:rsid w:val="0054746B"/>
    <w:rsid w:val="00555942"/>
    <w:rsid w:val="00557C10"/>
    <w:rsid w:val="00575564"/>
    <w:rsid w:val="005D28CF"/>
    <w:rsid w:val="00630246"/>
    <w:rsid w:val="00630E53"/>
    <w:rsid w:val="00684310"/>
    <w:rsid w:val="006C0540"/>
    <w:rsid w:val="006E682F"/>
    <w:rsid w:val="007004D9"/>
    <w:rsid w:val="00725683"/>
    <w:rsid w:val="0073191C"/>
    <w:rsid w:val="007A656B"/>
    <w:rsid w:val="007C11D2"/>
    <w:rsid w:val="007D356C"/>
    <w:rsid w:val="007E6DCE"/>
    <w:rsid w:val="00817A2A"/>
    <w:rsid w:val="0085334A"/>
    <w:rsid w:val="009225C3"/>
    <w:rsid w:val="009320FC"/>
    <w:rsid w:val="009770E6"/>
    <w:rsid w:val="009C21A3"/>
    <w:rsid w:val="009D0EFF"/>
    <w:rsid w:val="00A136FC"/>
    <w:rsid w:val="00AC3903"/>
    <w:rsid w:val="00AD3B54"/>
    <w:rsid w:val="00AD7B02"/>
    <w:rsid w:val="00B065FF"/>
    <w:rsid w:val="00B355BB"/>
    <w:rsid w:val="00B55BC3"/>
    <w:rsid w:val="00B76CC5"/>
    <w:rsid w:val="00B870BC"/>
    <w:rsid w:val="00B93E42"/>
    <w:rsid w:val="00BB6C47"/>
    <w:rsid w:val="00BF0D04"/>
    <w:rsid w:val="00C04CF2"/>
    <w:rsid w:val="00C94F74"/>
    <w:rsid w:val="00CD09E4"/>
    <w:rsid w:val="00CD3A53"/>
    <w:rsid w:val="00CE6F2D"/>
    <w:rsid w:val="00D14356"/>
    <w:rsid w:val="00D64896"/>
    <w:rsid w:val="00D80556"/>
    <w:rsid w:val="00DB65DE"/>
    <w:rsid w:val="00DE2E6F"/>
    <w:rsid w:val="00DF7CD5"/>
    <w:rsid w:val="00E16EE9"/>
    <w:rsid w:val="00E270FB"/>
    <w:rsid w:val="00F14DB7"/>
    <w:rsid w:val="00F8046B"/>
    <w:rsid w:val="00F833D3"/>
    <w:rsid w:val="00F91029"/>
    <w:rsid w:val="00FD0117"/>
    <w:rsid w:val="00FE0858"/>
    <w:rsid w:val="00FF3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32670"/>
  <w15:docId w15:val="{46920355-0EC4-45BC-AB1A-94FE4D08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61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10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B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B2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84310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rsid w:val="000B6BED"/>
    <w:rPr>
      <w:b/>
      <w:sz w:val="72"/>
      <w:szCs w:val="72"/>
    </w:rPr>
  </w:style>
  <w:style w:type="paragraph" w:customStyle="1" w:styleId="ALISETitle">
    <w:name w:val="ALISE_Title"/>
    <w:basedOn w:val="Title"/>
    <w:link w:val="ALISETitleChar"/>
    <w:rsid w:val="000B6BED"/>
    <w:pPr>
      <w:keepNext w:val="0"/>
      <w:keepLines w:val="0"/>
      <w:spacing w:before="0" w:after="0" w:line="240" w:lineRule="auto"/>
      <w:contextualSpacing/>
      <w:jc w:val="center"/>
    </w:pPr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customStyle="1" w:styleId="ALISETitleChar">
    <w:name w:val="ALISE_Title Char"/>
    <w:basedOn w:val="TitleChar"/>
    <w:link w:val="ALISETitle"/>
    <w:rsid w:val="000B6BED"/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paragraph" w:styleId="Revision">
    <w:name w:val="Revision"/>
    <w:hidden/>
    <w:uiPriority w:val="99"/>
    <w:semiHidden/>
    <w:rsid w:val="009770E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817A2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43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96C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6C7C"/>
  </w:style>
  <w:style w:type="paragraph" w:styleId="Footer">
    <w:name w:val="footer"/>
    <w:basedOn w:val="Normal"/>
    <w:link w:val="FooterChar"/>
    <w:uiPriority w:val="99"/>
    <w:unhideWhenUsed/>
    <w:rsid w:val="00296C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C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5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3ersxqfhdkcon3ftbq+99QzkFlA==">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1</Words>
  <Characters>1069</Characters>
  <Application>Microsoft Office Word</Application>
  <DocSecurity>0</DocSecurity>
  <Lines>2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Sara Aldrich</cp:lastModifiedBy>
  <cp:revision>2</cp:revision>
  <cp:lastPrinted>2022-12-29T18:32:00Z</cp:lastPrinted>
  <dcterms:created xsi:type="dcterms:W3CDTF">2022-12-29T18:32:00Z</dcterms:created>
  <dcterms:modified xsi:type="dcterms:W3CDTF">2022-12-29T18:32:00Z</dcterms:modified>
</cp:coreProperties>
</file>